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University Name]</w:t>
      </w:r>
      <w:r>
        <w:br/>
      </w:r>
      <w:r>
        <w:t xml:space="preserve">Abu Dhabi, United Arab Emirates</w:t>
      </w:r>
    </w:p>
    <w:p>
      <w:pPr>
        <w:pStyle w:val="BodyText"/>
      </w:pPr>
      <w:r>
        <w:t xml:space="preserve">Dear Hiring Committee,</w:t>
      </w:r>
    </w:p>
    <w:p>
      <w:pPr>
        <w:pStyle w:val="BodyText"/>
      </w:pPr>
      <w:r>
        <w:t xml:space="preserve">I am writing to express my enthusiastic interest in the University Lecturer position at [University Name] in Abu Dhabi, United Arab Emirates. As an accomplished academic with over a decade of experience in higher education, I am eager to contribute my expertise, passion for teaching, and commitment to fostering innovation within the vibrant educational landscape of the United Arab Emirates. The opportunity to join a prestigious institution like yours aligns perfectly with my professional goals and vision for shaping future leaders in the region.</w:t>
      </w:r>
    </w:p>
    <w:p>
      <w:pPr>
        <w:pStyle w:val="BodyText"/>
      </w:pPr>
      <w:r>
        <w:t xml:space="preserve">Having served as a University Lecturer at [Previous Institution Name] in [Country], I have developed a robust foundation in curriculum design, pedagogical innovation, and student mentorship. My academic journey has been defined by a dedication to excellence, interdisciplinary collaboration, and a deep understanding of the evolving needs of global education. The United Arab Emirates Abu Dhabi, with its strategic focus on knowledge-based economies and cutting-edge research initiatives, presents an ideal platform for me to further my contributions to academia while embracing the unique cultural and intellectual environment of the region.</w:t>
      </w:r>
    </w:p>
    <w:p>
      <w:pPr>
        <w:pStyle w:val="BodyText"/>
      </w:pPr>
      <w:r>
        <w:t xml:space="preserve">As a University Lecturer, I have consistently prioritized creating dynamic learning experiences that engage students and prepare them for real-world challenges. My teaching philosophy emphasizes critical thinking, practical application, and ethical responsibility. For instance, in my role at [Previous Institution], I designed and delivered courses on [Specific Subjects], integrating case studies from the Middle East to contextualize global theories. This approach not only enhanced student comprehension but also fostered a deeper appreciation for the cultural and economic nuances of the region—a value that resonates strongly with the mission of Abu Dhabi’s educational institutions.</w:t>
      </w:r>
    </w:p>
    <w:p>
      <w:pPr>
        <w:pStyle w:val="BodyText"/>
      </w:pPr>
      <w:r>
        <w:t xml:space="preserve">Moreover, my research contributions have focused on [Research Area], which aligns with the strategic priorities of universities in United Arab Emirates Abu Dhabi. My work has been published in reputable journals such as [Journal Names], and I have collaborated with international academic networks to address pressing global challenges. I am particularly drawn to the opportunities for interdisciplinary research at [University Name], where innovation and sustainability are central themes. The university’s commitment to advancing science, technology, and humanities mirrors my own aspirations to drive impactful scholarship that benefits both local communities and the global academic community.</w:t>
      </w:r>
    </w:p>
    <w:p>
      <w:pPr>
        <w:pStyle w:val="BodyText"/>
      </w:pPr>
      <w:r>
        <w:t xml:space="preserve">The United Arab Emirates Abu Dhabi has emerged as a hub for intellectual exchange, attracting scholars from diverse backgrounds. As a University Lecturer in this region, I am keen to leverage my multicultural perspective to enrich classroom discussions and mentor students from varied cultural and academic contexts. My ability to adapt teaching methods to suit diverse learning styles—whether through technology-driven tools or experiential learning—has been instrumental in fostering inclusive and equitable education environments. This skill set would allow me to contribute meaningfully to the collaborative ethos of your institution.</w:t>
      </w:r>
    </w:p>
    <w:p>
      <w:pPr>
        <w:pStyle w:val="BodyText"/>
      </w:pPr>
      <w:r>
        <w:t xml:space="preserve">One of my proudest achievements as a University Lecturer has been mentoring students who have gone on to pursue advanced degrees or leadership roles in their fields. For example, I supervised a group of graduate students whose research on [Specific Topic] was recognized at [Conference/Event Name]. This experience reinforced my belief in the transformative power of education and my commitment to nurturing talent. In Abu Dhabi, I aim to build similar pathways for students, equipping them with the knowledge and skills required to thrive in an increasingly interconnected world.</w:t>
      </w:r>
    </w:p>
    <w:p>
      <w:pPr>
        <w:pStyle w:val="BodyText"/>
      </w:pPr>
      <w:r>
        <w:t xml:space="preserve">I am particularly inspired by the United Arab Emirates’ vision for education as outlined in initiatives such as [Specific Initiative or Policy, e.g., "Abu Dhabi Education Council’s 2030 Strategic Plan"]. The emphasis on innovation, digital transformation, and sustainable development aligns with my professional values. I am confident that my background in [Relevant Field] and my proactive approach to addressing contemporary educational challenges would enable me to contribute effectively to these goals. Furthermore, the opportunity to work within a cosmopolitan city like Abu Dhabi offers a unique chance to engage with global academic networks while remaining deeply connected to the region’s cultural heritage.</w:t>
      </w:r>
    </w:p>
    <w:p>
      <w:pPr>
        <w:pStyle w:val="BodyText"/>
      </w:pPr>
      <w:r>
        <w:t xml:space="preserve">Throughout my career, I have remained committed to continuous professional development. I regularly attend conferences, participate in workshops, and stay abreast of advancements in pedagogical practices. This dedication ensures that my teaching remains current and relevant, allowing me to inspire students with the latest insights from my field. In Abu Dhabi, I am eager to contribute to the university’s efforts in fostering a culture of lifelong learning and intellectual curiosity.</w:t>
      </w:r>
    </w:p>
    <w:p>
      <w:pPr>
        <w:pStyle w:val="BodyText"/>
      </w:pPr>
      <w:r>
        <w:t xml:space="preserve">In conclusion, I am excited about the possibility of joining [University Name] as a University Lecturer and contributing to its mission of excellence in education. My academic qualifications, teaching experience, research expertise, and passion for education make me well-suited to thrive in the dynamic environment of United Arab Emirates Abu Dhabi. I would welcome the opportunity to discuss how my skills and vision align with your institution’s objectives.</w:t>
      </w:r>
    </w:p>
    <w:p>
      <w:pPr>
        <w:pStyle w:val="BodyText"/>
      </w:pPr>
      <w:r>
        <w:t xml:space="preserve">Thank you for considering my application. I look forward to the possibility of contributing to the continued success of [University Name]. Please feel free to contact me at [Your Phone Number] or [Your Email Address] for any further information.</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United Arab Emirates Abu Dhabi</dc:title>
  <dc:creator/>
  <cp:keywords/>
  <dcterms:created xsi:type="dcterms:W3CDTF">2025-12-11T15:57:51Z</dcterms:created>
  <dcterms:modified xsi:type="dcterms:W3CDTF">2025-12-11T15:57:51Z</dcterms:modified>
</cp:coreProperties>
</file>

<file path=docProps/custom.xml><?xml version="1.0" encoding="utf-8"?>
<Properties xmlns="http://schemas.openxmlformats.org/officeDocument/2006/custom-properties" xmlns:vt="http://schemas.openxmlformats.org/officeDocument/2006/docPropsVTypes"/>
</file>